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am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anama received a score of 59.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anam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
        </w:rPr>
        <w:t xml:space="preserve">62.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anama received a score of 65.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anama received a score of 59.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anama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anam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anam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anam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anam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anam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anam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anam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anam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anam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anam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anam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anam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anam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am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0, 1991, 1995,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6,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am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ama Country Report</dc:title>
  <dc:creator>SPI Team</dc:creator>
  <cp:keywords/>
  <dcterms:created xsi:type="dcterms:W3CDTF">2021-05-25T11:57:25Z</dcterms:created>
  <dcterms:modified xsi:type="dcterms:W3CDTF">2021-05-25T11: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